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56E85D" w14:textId="77777777" w:rsidR="00907A2A" w:rsidRPr="00F64644" w:rsidRDefault="00907A2A" w:rsidP="00907A2A">
      <w:pPr>
        <w:pStyle w:val="NormalWeb"/>
        <w:rPr>
          <w:color w:val="000000"/>
        </w:rPr>
      </w:pPr>
      <w:r w:rsidRPr="00F64644">
        <w:rPr>
          <w:color w:val="000000"/>
        </w:rPr>
        <w:t>Dear [insert supervisors’ name]:</w:t>
      </w:r>
    </w:p>
    <w:p w14:paraId="1FD0009B" w14:textId="28178EF8" w:rsidR="00921A4F" w:rsidRPr="00F64644" w:rsidRDefault="00907A2A" w:rsidP="002F46D6">
      <w:pPr>
        <w:pStyle w:val="NormalWeb"/>
      </w:pPr>
      <w:r w:rsidRPr="00F64644">
        <w:rPr>
          <w:color w:val="000000"/>
        </w:rPr>
        <w:t xml:space="preserve">I </w:t>
      </w:r>
      <w:r w:rsidR="0031373A" w:rsidRPr="00F64644">
        <w:rPr>
          <w:color w:val="000000"/>
        </w:rPr>
        <w:t xml:space="preserve">am requesting </w:t>
      </w:r>
      <w:r w:rsidR="00C263D4">
        <w:rPr>
          <w:color w:val="000000"/>
        </w:rPr>
        <w:t xml:space="preserve">approval </w:t>
      </w:r>
      <w:r w:rsidRPr="00F64644">
        <w:rPr>
          <w:color w:val="000000"/>
        </w:rPr>
        <w:t xml:space="preserve">to attend Fire-Rescue International (FRI), </w:t>
      </w:r>
      <w:r w:rsidR="0031373A" w:rsidRPr="00F64644">
        <w:rPr>
          <w:color w:val="000000"/>
        </w:rPr>
        <w:t>hosted by the Inter</w:t>
      </w:r>
      <w:r w:rsidR="003077E3" w:rsidRPr="00F64644">
        <w:rPr>
          <w:color w:val="000000"/>
        </w:rPr>
        <w:t>n</w:t>
      </w:r>
      <w:r w:rsidR="0031373A" w:rsidRPr="00F64644">
        <w:rPr>
          <w:color w:val="000000"/>
        </w:rPr>
        <w:t>ational Association of Fire Chiefs</w:t>
      </w:r>
      <w:r w:rsidR="00103398" w:rsidRPr="00F64644">
        <w:rPr>
          <w:color w:val="000000"/>
        </w:rPr>
        <w:t xml:space="preserve">, August </w:t>
      </w:r>
      <w:r w:rsidR="0053508A" w:rsidRPr="00F64644">
        <w:rPr>
          <w:color w:val="000000"/>
        </w:rPr>
        <w:t xml:space="preserve">19-21 in Phoenix. </w:t>
      </w:r>
      <w:r w:rsidR="007F1BB0">
        <w:rPr>
          <w:color w:val="000000"/>
        </w:rPr>
        <w:t>This event is expected to draw over thousands of fire service leaders from across the United States and around the world.</w:t>
      </w:r>
      <w:r w:rsidR="008110AA">
        <w:rPr>
          <w:color w:val="000000"/>
        </w:rPr>
        <w:t xml:space="preserve"> </w:t>
      </w:r>
      <w:r w:rsidR="005557E0" w:rsidRPr="00F64644">
        <w:rPr>
          <w:color w:val="000000"/>
        </w:rPr>
        <w:t xml:space="preserve">FRI is </w:t>
      </w:r>
      <w:r w:rsidR="005A243F">
        <w:rPr>
          <w:color w:val="000000"/>
        </w:rPr>
        <w:t>unique</w:t>
      </w:r>
      <w:r w:rsidR="00414C94" w:rsidRPr="00F64644">
        <w:rPr>
          <w:color w:val="000000"/>
        </w:rPr>
        <w:t xml:space="preserve"> in </w:t>
      </w:r>
      <w:r w:rsidR="00DA771E">
        <w:rPr>
          <w:color w:val="000000"/>
        </w:rPr>
        <w:t>that it</w:t>
      </w:r>
      <w:r w:rsidR="00B21966">
        <w:rPr>
          <w:color w:val="000000"/>
        </w:rPr>
        <w:t xml:space="preserve"> focuses on officer development,</w:t>
      </w:r>
      <w:r w:rsidR="00DA771E">
        <w:rPr>
          <w:color w:val="000000"/>
        </w:rPr>
        <w:t xml:space="preserve"> </w:t>
      </w:r>
      <w:r w:rsidR="00E33489" w:rsidRPr="00F64644">
        <w:rPr>
          <w:color w:val="000000"/>
        </w:rPr>
        <w:t xml:space="preserve">education </w:t>
      </w:r>
      <w:r w:rsidR="00D007AD" w:rsidRPr="00F64644">
        <w:rPr>
          <w:color w:val="000000"/>
        </w:rPr>
        <w:t xml:space="preserve">and </w:t>
      </w:r>
      <w:r w:rsidR="0066066A" w:rsidRPr="00F64644">
        <w:rPr>
          <w:color w:val="000000"/>
        </w:rPr>
        <w:t xml:space="preserve">leadership </w:t>
      </w:r>
      <w:r w:rsidR="00B21966">
        <w:rPr>
          <w:color w:val="000000"/>
        </w:rPr>
        <w:t>for</w:t>
      </w:r>
      <w:r w:rsidR="0066066A" w:rsidRPr="00F64644">
        <w:rPr>
          <w:color w:val="000000"/>
        </w:rPr>
        <w:t xml:space="preserve"> </w:t>
      </w:r>
      <w:r w:rsidR="005557E0" w:rsidRPr="00F64644">
        <w:rPr>
          <w:color w:val="000000"/>
        </w:rPr>
        <w:t>current and emerging fire service officers</w:t>
      </w:r>
      <w:r w:rsidR="00B21966">
        <w:rPr>
          <w:color w:val="000000"/>
        </w:rPr>
        <w:t xml:space="preserve"> of all ranks.</w:t>
      </w:r>
      <w:r w:rsidR="00B21966">
        <w:rPr>
          <w:color w:val="000000"/>
        </w:rPr>
        <w:br/>
      </w:r>
      <w:r w:rsidR="00B21966">
        <w:rPr>
          <w:color w:val="000000"/>
        </w:rPr>
        <w:br/>
      </w:r>
      <w:r w:rsidR="00626EA3" w:rsidRPr="00F64644">
        <w:t xml:space="preserve">Over three days, </w:t>
      </w:r>
      <w:r w:rsidR="006D6EE8">
        <w:t>I’ll</w:t>
      </w:r>
      <w:r w:rsidR="00626EA3" w:rsidRPr="00F64644">
        <w:t xml:space="preserve"> </w:t>
      </w:r>
      <w:r w:rsidR="00AF40CD">
        <w:t>participate</w:t>
      </w:r>
      <w:r w:rsidR="00626EA3" w:rsidRPr="00F64644">
        <w:t xml:space="preserve"> in </w:t>
      </w:r>
      <w:r w:rsidR="008601A7">
        <w:t>innovative</w:t>
      </w:r>
      <w:r w:rsidR="00A71A23">
        <w:t xml:space="preserve"> education and learning formats</w:t>
      </w:r>
      <w:r w:rsidR="001D3F9D" w:rsidRPr="00F64644">
        <w:t xml:space="preserve"> </w:t>
      </w:r>
      <w:r w:rsidR="00DC3DC9">
        <w:t xml:space="preserve">that </w:t>
      </w:r>
      <w:r w:rsidR="005446BB">
        <w:t>differ</w:t>
      </w:r>
      <w:r w:rsidR="00AF40CD">
        <w:t xml:space="preserve"> from what’s offer</w:t>
      </w:r>
      <w:r w:rsidR="005C3E85">
        <w:t>ed</w:t>
      </w:r>
      <w:r w:rsidR="0021549B">
        <w:t xml:space="preserve"> at other conference</w:t>
      </w:r>
      <w:r w:rsidR="005A243F">
        <w:t>s</w:t>
      </w:r>
      <w:r w:rsidR="0021549B">
        <w:t xml:space="preserve"> and </w:t>
      </w:r>
      <w:r w:rsidR="001D3F9D" w:rsidRPr="00F64644">
        <w:t>center around</w:t>
      </w:r>
      <w:r w:rsidR="00195379" w:rsidRPr="00F64644">
        <w:t xml:space="preserve"> </w:t>
      </w:r>
      <w:r w:rsidR="002F46D6" w:rsidRPr="00F64644">
        <w:t>five content and experience hubs</w:t>
      </w:r>
      <w:r w:rsidR="00921A4F" w:rsidRPr="00F64644">
        <w:t>: (1) operational excellence, (2) responder wellbeing; (3) future</w:t>
      </w:r>
      <w:r w:rsidR="000E4742">
        <w:t>-</w:t>
      </w:r>
      <w:r w:rsidR="00921A4F" w:rsidRPr="00F64644">
        <w:t>forward; (4) human talent; and (5) leadership insights.</w:t>
      </w:r>
      <w:r w:rsidR="00F64644">
        <w:t xml:space="preserve"> </w:t>
      </w:r>
      <w:r w:rsidR="007145F5">
        <w:t xml:space="preserve">The keynote speakers will include </w:t>
      </w:r>
      <w:r w:rsidR="00B76497">
        <w:t>Dan Cnossen</w:t>
      </w:r>
      <w:bookmarkStart w:id="0" w:name="_GoBack"/>
      <w:bookmarkEnd w:id="0"/>
      <w:r w:rsidR="00B76497">
        <w:t xml:space="preserve">, former US </w:t>
      </w:r>
      <w:r w:rsidR="00006D51">
        <w:t>Navy</w:t>
      </w:r>
      <w:r w:rsidR="00B76497">
        <w:t xml:space="preserve"> SEAL and Para</w:t>
      </w:r>
      <w:r w:rsidR="00A652F2">
        <w:t xml:space="preserve">lympian and Seth Mattison, </w:t>
      </w:r>
      <w:r w:rsidR="0090227D" w:rsidRPr="0090227D">
        <w:rPr>
          <w:color w:val="000000"/>
          <w:shd w:val="clear" w:color="auto" w:fill="FFFFFF"/>
        </w:rPr>
        <w:t>Co-Founder and Chief Movement Officer of Luminate Labs</w:t>
      </w:r>
      <w:r w:rsidR="0090227D">
        <w:rPr>
          <w:color w:val="000000"/>
          <w:shd w:val="clear" w:color="auto" w:fill="FFFFFF"/>
        </w:rPr>
        <w:t>.</w:t>
      </w:r>
    </w:p>
    <w:p w14:paraId="0FF21B34" w14:textId="2A6470B1" w:rsidR="00186190" w:rsidRPr="00F64644" w:rsidRDefault="00C7068C" w:rsidP="00907A2A">
      <w:pPr>
        <w:pStyle w:val="NormalWeb"/>
      </w:pPr>
      <w:r w:rsidRPr="00F64644">
        <w:t xml:space="preserve">Attending </w:t>
      </w:r>
      <w:r w:rsidR="00921A4F" w:rsidRPr="00F64644">
        <w:t xml:space="preserve">FRI </w:t>
      </w:r>
      <w:r w:rsidRPr="00F64644">
        <w:t xml:space="preserve">also </w:t>
      </w:r>
      <w:r w:rsidR="009B637F">
        <w:t xml:space="preserve">will </w:t>
      </w:r>
      <w:r w:rsidR="00AA6FF9" w:rsidRPr="00F64644">
        <w:t xml:space="preserve">enable me to </w:t>
      </w:r>
      <w:r w:rsidR="000679EC">
        <w:t xml:space="preserve">connect </w:t>
      </w:r>
      <w:r w:rsidR="00AA6FF9" w:rsidRPr="00F64644">
        <w:t xml:space="preserve">with </w:t>
      </w:r>
      <w:r w:rsidR="00186190" w:rsidRPr="00F64644">
        <w:t xml:space="preserve">fellow fire service officers </w:t>
      </w:r>
      <w:r w:rsidR="0088237F">
        <w:t>outside our local area.</w:t>
      </w:r>
      <w:r w:rsidR="00186190" w:rsidRPr="00F64644">
        <w:t xml:space="preserve">  The</w:t>
      </w:r>
      <w:r w:rsidR="000953E6" w:rsidRPr="00F64644">
        <w:t xml:space="preserve">se connections </w:t>
      </w:r>
      <w:r w:rsidR="003969A6" w:rsidRPr="00F64644">
        <w:t xml:space="preserve">will </w:t>
      </w:r>
      <w:r w:rsidR="00E16C35" w:rsidRPr="00F64644">
        <w:t xml:space="preserve">generate </w:t>
      </w:r>
      <w:r w:rsidR="00186190" w:rsidRPr="00F64644">
        <w:t xml:space="preserve">new </w:t>
      </w:r>
      <w:r w:rsidR="000953E6" w:rsidRPr="00F64644">
        <w:t xml:space="preserve">ideas and </w:t>
      </w:r>
      <w:r w:rsidR="00186190" w:rsidRPr="00F64644">
        <w:t>perspectives</w:t>
      </w:r>
      <w:r w:rsidR="00E16C35" w:rsidRPr="00F64644">
        <w:t xml:space="preserve"> </w:t>
      </w:r>
      <w:r w:rsidR="005642A5" w:rsidRPr="00F64644">
        <w:t>that can help</w:t>
      </w:r>
      <w:r w:rsidR="007F4163" w:rsidRPr="00F64644">
        <w:t xml:space="preserve"> me be a better officer</w:t>
      </w:r>
      <w:r w:rsidR="005642A5" w:rsidRPr="00F64644">
        <w:t xml:space="preserve"> </w:t>
      </w:r>
      <w:r w:rsidR="00010B0B" w:rsidRPr="00F64644">
        <w:t xml:space="preserve">and provide new thinking and solutions for how we address </w:t>
      </w:r>
      <w:r w:rsidR="00F36B07" w:rsidRPr="00F64644">
        <w:t xml:space="preserve">operational, fiscal and leadership </w:t>
      </w:r>
      <w:r w:rsidR="00010B0B" w:rsidRPr="00F64644">
        <w:t xml:space="preserve">issues within our department. </w:t>
      </w:r>
      <w:r w:rsidR="007F4163" w:rsidRPr="00F64644">
        <w:t xml:space="preserve"> </w:t>
      </w:r>
    </w:p>
    <w:p w14:paraId="64B4FBC1" w14:textId="77777777" w:rsidR="00C7068C" w:rsidRPr="00F64644" w:rsidRDefault="00C7068C" w:rsidP="00C7068C">
      <w:pPr>
        <w:pStyle w:val="NormalWeb"/>
        <w:rPr>
          <w:color w:val="000000"/>
        </w:rPr>
      </w:pPr>
      <w:r w:rsidRPr="00F64644">
        <w:rPr>
          <w:color w:val="000000"/>
        </w:rPr>
        <w:t>In addition to education and networking, the expo hall is perfect for doing price comparison shopping on some of the essential purchases we have coming up. There are also new, inexpensive technologies I believe can save us time and money that I would like to look into as we continue to increase efficiencies.</w:t>
      </w:r>
    </w:p>
    <w:p w14:paraId="0E2B0DE8" w14:textId="16F03ED7" w:rsidR="00C7068C" w:rsidRPr="00F64644" w:rsidRDefault="00C7068C" w:rsidP="00C7068C">
      <w:pPr>
        <w:pStyle w:val="NormalWeb"/>
        <w:rPr>
          <w:color w:val="000000"/>
        </w:rPr>
      </w:pPr>
      <w:r w:rsidRPr="00F64644">
        <w:rPr>
          <w:color w:val="000000"/>
        </w:rPr>
        <w:t>After returning from FRI, I</w:t>
      </w:r>
      <w:r w:rsidR="008D2C9A">
        <w:rPr>
          <w:color w:val="000000"/>
        </w:rPr>
        <w:t>’ll report on</w:t>
      </w:r>
      <w:r w:rsidR="00272411">
        <w:rPr>
          <w:color w:val="000000"/>
        </w:rPr>
        <w:t xml:space="preserve"> what I</w:t>
      </w:r>
      <w:r w:rsidR="00BF6713">
        <w:rPr>
          <w:color w:val="000000"/>
        </w:rPr>
        <w:t>’ve</w:t>
      </w:r>
      <w:r w:rsidR="00272411">
        <w:rPr>
          <w:color w:val="000000"/>
        </w:rPr>
        <w:t xml:space="preserve"> learned with</w:t>
      </w:r>
      <w:r w:rsidRPr="00F64644">
        <w:rPr>
          <w:color w:val="000000"/>
        </w:rPr>
        <w:t xml:space="preserve"> you and our entire department. I will share my take-aways, handouts</w:t>
      </w:r>
      <w:r w:rsidR="000E4742">
        <w:rPr>
          <w:color w:val="000000"/>
        </w:rPr>
        <w:t>,</w:t>
      </w:r>
      <w:r w:rsidRPr="00F64644">
        <w:rPr>
          <w:color w:val="000000"/>
        </w:rPr>
        <w:t xml:space="preserve"> and notes from the conference so that others will benefit from this experience as well.</w:t>
      </w:r>
    </w:p>
    <w:p w14:paraId="24C13B40" w14:textId="5BCA2798" w:rsidR="00C7068C" w:rsidRPr="00F64644" w:rsidRDefault="00C7068C" w:rsidP="00C7068C">
      <w:pPr>
        <w:pStyle w:val="NormalWeb"/>
        <w:rPr>
          <w:color w:val="000000"/>
        </w:rPr>
      </w:pPr>
      <w:r w:rsidRPr="00F64644">
        <w:rPr>
          <w:color w:val="000000"/>
        </w:rPr>
        <w:t xml:space="preserve">I am seeking your approval for the registration fee and travel expenses to attend FRI. I am confident that there are affordably priced hotels and travel options that will allow me to attend </w:t>
      </w:r>
      <w:r w:rsidR="0083157B">
        <w:rPr>
          <w:color w:val="000000"/>
        </w:rPr>
        <w:t xml:space="preserve">within the context of our </w:t>
      </w:r>
      <w:r w:rsidR="00EC367C">
        <w:rPr>
          <w:color w:val="000000"/>
        </w:rPr>
        <w:t>budget</w:t>
      </w:r>
      <w:r w:rsidRPr="00F64644">
        <w:rPr>
          <w:color w:val="000000"/>
        </w:rPr>
        <w:t xml:space="preserve">. </w:t>
      </w:r>
      <w:r w:rsidRPr="00F64644">
        <w:rPr>
          <w:color w:val="000000"/>
        </w:rPr>
        <w:br/>
      </w:r>
      <w:r w:rsidRPr="00F64644">
        <w:rPr>
          <w:color w:val="000000"/>
        </w:rPr>
        <w:br/>
        <w:t>I hope you will grant me this opportunity and see that the value that comes from the great ideas and contacts this conference provides will more than pay for the trip itself.</w:t>
      </w:r>
    </w:p>
    <w:p w14:paraId="240AC20B" w14:textId="77777777" w:rsidR="00C7068C" w:rsidRPr="00F64644" w:rsidRDefault="00C7068C" w:rsidP="00C7068C">
      <w:pPr>
        <w:pStyle w:val="NormalWeb"/>
        <w:rPr>
          <w:color w:val="000000"/>
        </w:rPr>
      </w:pPr>
      <w:r w:rsidRPr="00F64644">
        <w:rPr>
          <w:color w:val="000000"/>
        </w:rPr>
        <w:t>Thank you,</w:t>
      </w:r>
    </w:p>
    <w:p w14:paraId="4BC2F7E3" w14:textId="77777777" w:rsidR="00C2759C" w:rsidRPr="00F64644" w:rsidRDefault="00C7068C" w:rsidP="00C7068C">
      <w:pPr>
        <w:pStyle w:val="NormalWeb"/>
        <w:rPr>
          <w:color w:val="000000"/>
        </w:rPr>
      </w:pPr>
      <w:r w:rsidRPr="00F64644">
        <w:rPr>
          <w:color w:val="000000"/>
        </w:rPr>
        <w:t>Your Name</w:t>
      </w:r>
    </w:p>
    <w:sectPr w:rsidR="00C2759C" w:rsidRPr="00F646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wNTEwNbU0tbQwNbNQ0lEKTi0uzszPAykwrAUAZT8LKSwAAAA="/>
  </w:docVars>
  <w:rsids>
    <w:rsidRoot w:val="00907A2A"/>
    <w:rsid w:val="00006D51"/>
    <w:rsid w:val="000079AB"/>
    <w:rsid w:val="00010B0B"/>
    <w:rsid w:val="0001325E"/>
    <w:rsid w:val="000679EC"/>
    <w:rsid w:val="000953E6"/>
    <w:rsid w:val="000954F2"/>
    <w:rsid w:val="000A5A57"/>
    <w:rsid w:val="000D583E"/>
    <w:rsid w:val="000E4742"/>
    <w:rsid w:val="000F2FE0"/>
    <w:rsid w:val="00103398"/>
    <w:rsid w:val="001130AA"/>
    <w:rsid w:val="00122FC4"/>
    <w:rsid w:val="00147B91"/>
    <w:rsid w:val="00177B63"/>
    <w:rsid w:val="001854A5"/>
    <w:rsid w:val="00186190"/>
    <w:rsid w:val="00195379"/>
    <w:rsid w:val="001D3D90"/>
    <w:rsid w:val="001D3F9D"/>
    <w:rsid w:val="0021549B"/>
    <w:rsid w:val="00217321"/>
    <w:rsid w:val="00224EEC"/>
    <w:rsid w:val="0023054A"/>
    <w:rsid w:val="00242F88"/>
    <w:rsid w:val="0025011C"/>
    <w:rsid w:val="00260E4C"/>
    <w:rsid w:val="00272411"/>
    <w:rsid w:val="002D2666"/>
    <w:rsid w:val="002F016C"/>
    <w:rsid w:val="002F46D6"/>
    <w:rsid w:val="003077E3"/>
    <w:rsid w:val="0031373A"/>
    <w:rsid w:val="00322D7B"/>
    <w:rsid w:val="00331F4B"/>
    <w:rsid w:val="00340D67"/>
    <w:rsid w:val="00370201"/>
    <w:rsid w:val="003969A6"/>
    <w:rsid w:val="003B5BFE"/>
    <w:rsid w:val="00414C94"/>
    <w:rsid w:val="00420EF5"/>
    <w:rsid w:val="00431848"/>
    <w:rsid w:val="00444601"/>
    <w:rsid w:val="00444E3C"/>
    <w:rsid w:val="00475DB4"/>
    <w:rsid w:val="004A695F"/>
    <w:rsid w:val="004B5D4D"/>
    <w:rsid w:val="00512C7E"/>
    <w:rsid w:val="00522277"/>
    <w:rsid w:val="0053508A"/>
    <w:rsid w:val="005435F8"/>
    <w:rsid w:val="005446BB"/>
    <w:rsid w:val="005557E0"/>
    <w:rsid w:val="005642A5"/>
    <w:rsid w:val="005A243F"/>
    <w:rsid w:val="005C072F"/>
    <w:rsid w:val="005C3E85"/>
    <w:rsid w:val="005C4EBB"/>
    <w:rsid w:val="005F13E7"/>
    <w:rsid w:val="005F15C4"/>
    <w:rsid w:val="00626EA3"/>
    <w:rsid w:val="00633EEA"/>
    <w:rsid w:val="0066066A"/>
    <w:rsid w:val="00665318"/>
    <w:rsid w:val="00667C36"/>
    <w:rsid w:val="00671C70"/>
    <w:rsid w:val="006763D1"/>
    <w:rsid w:val="00686FF1"/>
    <w:rsid w:val="006A0B2A"/>
    <w:rsid w:val="006D6EE8"/>
    <w:rsid w:val="007145F5"/>
    <w:rsid w:val="007532E4"/>
    <w:rsid w:val="00791800"/>
    <w:rsid w:val="007B1314"/>
    <w:rsid w:val="007F1BB0"/>
    <w:rsid w:val="007F4163"/>
    <w:rsid w:val="008110AA"/>
    <w:rsid w:val="0083157B"/>
    <w:rsid w:val="00846CAD"/>
    <w:rsid w:val="008601A7"/>
    <w:rsid w:val="0088237F"/>
    <w:rsid w:val="00891AEF"/>
    <w:rsid w:val="008B57EA"/>
    <w:rsid w:val="008D0640"/>
    <w:rsid w:val="008D2C9A"/>
    <w:rsid w:val="008D5249"/>
    <w:rsid w:val="0090227D"/>
    <w:rsid w:val="00907A2A"/>
    <w:rsid w:val="00921A4F"/>
    <w:rsid w:val="00952A28"/>
    <w:rsid w:val="00960C77"/>
    <w:rsid w:val="00966661"/>
    <w:rsid w:val="009906CB"/>
    <w:rsid w:val="009B637F"/>
    <w:rsid w:val="00A22895"/>
    <w:rsid w:val="00A33A4F"/>
    <w:rsid w:val="00A420C4"/>
    <w:rsid w:val="00A45460"/>
    <w:rsid w:val="00A652F2"/>
    <w:rsid w:val="00A70AAE"/>
    <w:rsid w:val="00A71A23"/>
    <w:rsid w:val="00AA6FF9"/>
    <w:rsid w:val="00AB7FF8"/>
    <w:rsid w:val="00AC4BEF"/>
    <w:rsid w:val="00AD3984"/>
    <w:rsid w:val="00AF2A2D"/>
    <w:rsid w:val="00AF40CD"/>
    <w:rsid w:val="00B07322"/>
    <w:rsid w:val="00B21966"/>
    <w:rsid w:val="00B518DB"/>
    <w:rsid w:val="00B76497"/>
    <w:rsid w:val="00B77CAA"/>
    <w:rsid w:val="00B86351"/>
    <w:rsid w:val="00B978FA"/>
    <w:rsid w:val="00BF6713"/>
    <w:rsid w:val="00BF7690"/>
    <w:rsid w:val="00C263D4"/>
    <w:rsid w:val="00C2759C"/>
    <w:rsid w:val="00C7068C"/>
    <w:rsid w:val="00C92245"/>
    <w:rsid w:val="00C94C66"/>
    <w:rsid w:val="00C9559F"/>
    <w:rsid w:val="00D007AD"/>
    <w:rsid w:val="00D101E2"/>
    <w:rsid w:val="00D278DC"/>
    <w:rsid w:val="00D62633"/>
    <w:rsid w:val="00D7309E"/>
    <w:rsid w:val="00DA771E"/>
    <w:rsid w:val="00DC2F34"/>
    <w:rsid w:val="00DC3DC9"/>
    <w:rsid w:val="00E1369E"/>
    <w:rsid w:val="00E147C8"/>
    <w:rsid w:val="00E16C35"/>
    <w:rsid w:val="00E33489"/>
    <w:rsid w:val="00E502B2"/>
    <w:rsid w:val="00EC367C"/>
    <w:rsid w:val="00ED005D"/>
    <w:rsid w:val="00EF7969"/>
    <w:rsid w:val="00F05573"/>
    <w:rsid w:val="00F115E0"/>
    <w:rsid w:val="00F11CED"/>
    <w:rsid w:val="00F36B07"/>
    <w:rsid w:val="00F532F7"/>
    <w:rsid w:val="00F64644"/>
    <w:rsid w:val="00F65C6A"/>
    <w:rsid w:val="00FA6BA6"/>
    <w:rsid w:val="00FC0959"/>
    <w:rsid w:val="00FD1E13"/>
    <w:rsid w:val="00FF30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B4410F"/>
  <w15:chartTrackingRefBased/>
  <w15:docId w15:val="{31E23097-BDB8-441B-B217-BF300BBCCF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07A2A"/>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E502B2"/>
    <w:rPr>
      <w:sz w:val="16"/>
      <w:szCs w:val="16"/>
    </w:rPr>
  </w:style>
  <w:style w:type="paragraph" w:styleId="CommentText">
    <w:name w:val="annotation text"/>
    <w:basedOn w:val="Normal"/>
    <w:link w:val="CommentTextChar"/>
    <w:uiPriority w:val="99"/>
    <w:semiHidden/>
    <w:unhideWhenUsed/>
    <w:rsid w:val="00E502B2"/>
    <w:pPr>
      <w:spacing w:line="240" w:lineRule="auto"/>
    </w:pPr>
    <w:rPr>
      <w:sz w:val="20"/>
      <w:szCs w:val="20"/>
    </w:rPr>
  </w:style>
  <w:style w:type="character" w:customStyle="1" w:styleId="CommentTextChar">
    <w:name w:val="Comment Text Char"/>
    <w:basedOn w:val="DefaultParagraphFont"/>
    <w:link w:val="CommentText"/>
    <w:uiPriority w:val="99"/>
    <w:semiHidden/>
    <w:rsid w:val="00E502B2"/>
    <w:rPr>
      <w:sz w:val="20"/>
      <w:szCs w:val="20"/>
    </w:rPr>
  </w:style>
  <w:style w:type="paragraph" w:styleId="CommentSubject">
    <w:name w:val="annotation subject"/>
    <w:basedOn w:val="CommentText"/>
    <w:next w:val="CommentText"/>
    <w:link w:val="CommentSubjectChar"/>
    <w:uiPriority w:val="99"/>
    <w:semiHidden/>
    <w:unhideWhenUsed/>
    <w:rsid w:val="00E502B2"/>
    <w:rPr>
      <w:b/>
      <w:bCs/>
    </w:rPr>
  </w:style>
  <w:style w:type="character" w:customStyle="1" w:styleId="CommentSubjectChar">
    <w:name w:val="Comment Subject Char"/>
    <w:basedOn w:val="CommentTextChar"/>
    <w:link w:val="CommentSubject"/>
    <w:uiPriority w:val="99"/>
    <w:semiHidden/>
    <w:rsid w:val="00E502B2"/>
    <w:rPr>
      <w:b/>
      <w:bCs/>
      <w:sz w:val="20"/>
      <w:szCs w:val="20"/>
    </w:rPr>
  </w:style>
  <w:style w:type="paragraph" w:styleId="BalloonText">
    <w:name w:val="Balloon Text"/>
    <w:basedOn w:val="Normal"/>
    <w:link w:val="BalloonTextChar"/>
    <w:uiPriority w:val="99"/>
    <w:semiHidden/>
    <w:unhideWhenUsed/>
    <w:rsid w:val="00E502B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02B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519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HIdeFromDelve xmlns="2c3b5108-a521-43aa-b8aa-b069b4fa533b">false</HIdeFromDelv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CC98DB6A3CDF041B6CB21FF19080C93" ma:contentTypeVersion="15" ma:contentTypeDescription="Create a new document." ma:contentTypeScope="" ma:versionID="a5ad00875cd28229cdf3fc83e20ba3e7">
  <xsd:schema xmlns:xsd="http://www.w3.org/2001/XMLSchema" xmlns:xs="http://www.w3.org/2001/XMLSchema" xmlns:p="http://schemas.microsoft.com/office/2006/metadata/properties" xmlns:ns1="http://schemas.microsoft.com/sharepoint/v3" xmlns:ns2="6c19949c-8622-4e41-9ad7-2ae9af07d2f1" xmlns:ns3="2c3b5108-a521-43aa-b8aa-b069b4fa533b" targetNamespace="http://schemas.microsoft.com/office/2006/metadata/properties" ma:root="true" ma:fieldsID="9260213a46fc944b63c2335271b901b0" ns1:_="" ns2:_="" ns3:_="">
    <xsd:import namespace="http://schemas.microsoft.com/sharepoint/v3"/>
    <xsd:import namespace="6c19949c-8622-4e41-9ad7-2ae9af07d2f1"/>
    <xsd:import namespace="2c3b5108-a521-43aa-b8aa-b069b4fa533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HIdeFromDelve"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c19949c-8622-4e41-9ad7-2ae9af07d2f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c3b5108-a521-43aa-b8aa-b069b4fa533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HIdeFromDelve" ma:index="15" nillable="true" ma:displayName="HIdeFromDelve" ma:default="0" ma:internalName="HIdeFromDelve">
      <xsd:simpleType>
        <xsd:restriction base="dms:Boolean"/>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1194DBF-DAC3-4961-B061-4FDA6B71A4F1}">
  <ds:schemaRefs>
    <ds:schemaRef ds:uri="http://schemas.microsoft.com/sharepoint/v3/contenttype/forms"/>
  </ds:schemaRefs>
</ds:datastoreItem>
</file>

<file path=customXml/itemProps2.xml><?xml version="1.0" encoding="utf-8"?>
<ds:datastoreItem xmlns:ds="http://schemas.openxmlformats.org/officeDocument/2006/customXml" ds:itemID="{CC1701EE-DA71-4B83-B7B0-AB8E91A325EA}">
  <ds:schemaRefs>
    <ds:schemaRef ds:uri="http://purl.org/dc/terms/"/>
    <ds:schemaRef ds:uri="http://schemas.microsoft.com/office/2006/documentManagement/types"/>
    <ds:schemaRef ds:uri="6c19949c-8622-4e41-9ad7-2ae9af07d2f1"/>
    <ds:schemaRef ds:uri="http://www.w3.org/XML/1998/namespace"/>
    <ds:schemaRef ds:uri="http://purl.org/dc/dcmitype/"/>
    <ds:schemaRef ds:uri="http://schemas.microsoft.com/office/infopath/2007/PartnerControls"/>
    <ds:schemaRef ds:uri="http://schemas.microsoft.com/office/2006/metadata/properties"/>
    <ds:schemaRef ds:uri="http://schemas.openxmlformats.org/package/2006/metadata/core-properties"/>
    <ds:schemaRef ds:uri="2c3b5108-a521-43aa-b8aa-b069b4fa533b"/>
    <ds:schemaRef ds:uri="http://schemas.microsoft.com/sharepoint/v3"/>
    <ds:schemaRef ds:uri="http://purl.org/dc/elements/1.1/"/>
  </ds:schemaRefs>
</ds:datastoreItem>
</file>

<file path=customXml/itemProps3.xml><?xml version="1.0" encoding="utf-8"?>
<ds:datastoreItem xmlns:ds="http://schemas.openxmlformats.org/officeDocument/2006/customXml" ds:itemID="{443B975B-F219-4A57-8330-FF2D8A2F62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c19949c-8622-4e41-9ad7-2ae9af07d2f1"/>
    <ds:schemaRef ds:uri="2c3b5108-a521-43aa-b8aa-b069b4fa53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326</Words>
  <Characters>1862</Characters>
  <Application>Microsoft Office Word</Application>
  <DocSecurity>4</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Gibbs</dc:creator>
  <cp:keywords/>
  <dc:description/>
  <cp:lastModifiedBy>Carly Zoerb</cp:lastModifiedBy>
  <cp:revision>2</cp:revision>
  <dcterms:created xsi:type="dcterms:W3CDTF">2020-04-03T13:28:00Z</dcterms:created>
  <dcterms:modified xsi:type="dcterms:W3CDTF">2020-04-03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C98DB6A3CDF041B6CB21FF19080C93</vt:lpwstr>
  </property>
</Properties>
</file>